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359F7F" w14:textId="77777777" w:rsidR="00CE20DD" w:rsidRPr="00CE20DD" w:rsidRDefault="00CE20DD" w:rsidP="00CE20DD">
      <w:pPr>
        <w:shd w:val="clear" w:color="auto" w:fill="E5E5E5"/>
        <w:spacing w:after="0" w:line="240" w:lineRule="auto"/>
        <w:rPr>
          <w:rFonts w:ascii="var(--bs-font-monospace)" w:eastAsia="Times New Roman" w:hAnsi="var(--bs-font-monospace)" w:cs="Courier New"/>
          <w:color w:val="444444"/>
          <w:sz w:val="20"/>
          <w:szCs w:val="20"/>
          <w:shd w:val="clear" w:color="auto" w:fill="E5E5E5"/>
        </w:rPr>
      </w:pPr>
      <w:r w:rsidRPr="00CE20DD">
        <w:rPr>
          <w:rFonts w:ascii="var(--bs-font-monospace)" w:eastAsia="Times New Roman" w:hAnsi="var(--bs-font-monospace)" w:cs="Courier New"/>
          <w:color w:val="770088"/>
          <w:sz w:val="20"/>
          <w:szCs w:val="20"/>
          <w:shd w:val="clear" w:color="auto" w:fill="E5E5E5"/>
        </w:rPr>
        <w:fldChar w:fldCharType="begin"/>
      </w:r>
      <w:r w:rsidRPr="00CE20DD">
        <w:rPr>
          <w:rFonts w:ascii="var(--bs-font-monospace)" w:eastAsia="Times New Roman" w:hAnsi="var(--bs-font-monospace)" w:cs="Courier New"/>
          <w:color w:val="770088"/>
          <w:sz w:val="20"/>
          <w:szCs w:val="20"/>
          <w:shd w:val="clear" w:color="auto" w:fill="E5E5E5"/>
        </w:rPr>
        <w:instrText xml:space="preserve"> HYPERLINK "http://localhost/phpmyadmin/url.php?url=https://dev.mysql.com/doc/refman/8.0/en/create-procedure.html" \t "mysql_doc" </w:instrText>
      </w:r>
      <w:r w:rsidRPr="00CE20DD">
        <w:rPr>
          <w:rFonts w:ascii="var(--bs-font-monospace)" w:eastAsia="Times New Roman" w:hAnsi="var(--bs-font-monospace)" w:cs="Courier New"/>
          <w:color w:val="770088"/>
          <w:sz w:val="20"/>
          <w:szCs w:val="20"/>
          <w:shd w:val="clear" w:color="auto" w:fill="E5E5E5"/>
        </w:rPr>
        <w:fldChar w:fldCharType="separate"/>
      </w:r>
      <w:r w:rsidRPr="00CE20DD">
        <w:rPr>
          <w:rFonts w:ascii="var(--bs-font-monospace)" w:eastAsia="Times New Roman" w:hAnsi="var(--bs-font-monospace)" w:cs="Courier New"/>
          <w:color w:val="0000FF"/>
          <w:sz w:val="20"/>
          <w:szCs w:val="20"/>
          <w:u w:val="single"/>
          <w:shd w:val="clear" w:color="auto" w:fill="E5E5E5"/>
        </w:rPr>
        <w:t>CREATE</w:t>
      </w:r>
      <w:r w:rsidRPr="00CE20DD">
        <w:rPr>
          <w:rFonts w:ascii="var(--bs-font-monospace)" w:eastAsia="Times New Roman" w:hAnsi="var(--bs-font-monospace)" w:cs="Courier New"/>
          <w:color w:val="770088"/>
          <w:sz w:val="20"/>
          <w:szCs w:val="20"/>
          <w:shd w:val="clear" w:color="auto" w:fill="E5E5E5"/>
        </w:rPr>
        <w:fldChar w:fldCharType="end"/>
      </w:r>
      <w:r w:rsidRPr="00CE20DD">
        <w:rPr>
          <w:rFonts w:ascii="var(--bs-font-monospace)" w:eastAsia="Times New Roman" w:hAnsi="var(--bs-font-monospace)" w:cs="Courier New"/>
          <w:color w:val="444444"/>
          <w:sz w:val="20"/>
          <w:szCs w:val="20"/>
          <w:shd w:val="clear" w:color="auto" w:fill="E5E5E5"/>
        </w:rPr>
        <w:t> </w:t>
      </w:r>
      <w:hyperlink r:id="rId4" w:tgtFrame="mysql_doc" w:history="1">
        <w:r w:rsidRPr="00CE20DD">
          <w:rPr>
            <w:rFonts w:ascii="var(--bs-font-monospace)" w:eastAsia="Times New Roman" w:hAnsi="var(--bs-font-monospace)" w:cs="Courier New"/>
            <w:color w:val="0000FF"/>
            <w:sz w:val="20"/>
            <w:szCs w:val="20"/>
            <w:u w:val="single"/>
            <w:shd w:val="clear" w:color="auto" w:fill="E5E5E5"/>
          </w:rPr>
          <w:t>PROCEDURE</w:t>
        </w:r>
      </w:hyperlink>
      <w:r w:rsidRPr="00CE20DD">
        <w:rPr>
          <w:rFonts w:ascii="var(--bs-font-monospace)" w:eastAsia="Times New Roman" w:hAnsi="var(--bs-font-monospace)" w:cs="Courier New"/>
          <w:color w:val="444444"/>
          <w:sz w:val="20"/>
          <w:szCs w:val="20"/>
          <w:shd w:val="clear" w:color="auto" w:fill="E5E5E5"/>
        </w:rPr>
        <w:t> </w:t>
      </w:r>
      <w:r w:rsidRPr="00CE20DD">
        <w:rPr>
          <w:rFonts w:ascii="var(--bs-font-monospace)" w:eastAsia="Times New Roman" w:hAnsi="var(--bs-font-monospace)" w:cs="Courier New"/>
          <w:color w:val="0055AA"/>
          <w:sz w:val="20"/>
          <w:szCs w:val="20"/>
          <w:shd w:val="clear" w:color="auto" w:fill="E5E5E5"/>
        </w:rPr>
        <w:t>`copy_datarow`</w:t>
      </w:r>
      <w:r w:rsidRPr="00CE20DD">
        <w:rPr>
          <w:rFonts w:ascii="var(--bs-font-monospace)" w:eastAsia="Times New Roman" w:hAnsi="var(--bs-font-monospace)" w:cs="Courier New"/>
          <w:color w:val="999977"/>
          <w:sz w:val="20"/>
          <w:szCs w:val="20"/>
          <w:shd w:val="clear" w:color="auto" w:fill="E5E5E5"/>
        </w:rPr>
        <w:t>(</w:t>
      </w:r>
      <w:hyperlink r:id="rId5" w:tgtFrame="mysql_doc" w:history="1">
        <w:r w:rsidRPr="00CE20DD">
          <w:rPr>
            <w:rFonts w:ascii="var(--bs-font-monospace)" w:eastAsia="Times New Roman" w:hAnsi="var(--bs-font-monospace)" w:cs="Courier New"/>
            <w:color w:val="0000FF"/>
            <w:sz w:val="20"/>
            <w:szCs w:val="20"/>
            <w:u w:val="single"/>
            <w:shd w:val="clear" w:color="auto" w:fill="E5E5E5"/>
          </w:rPr>
          <w:t>IN</w:t>
        </w:r>
      </w:hyperlink>
      <w:r w:rsidRPr="00CE20DD">
        <w:rPr>
          <w:rFonts w:ascii="var(--bs-font-monospace)" w:eastAsia="Times New Roman" w:hAnsi="var(--bs-font-monospace)" w:cs="Courier New"/>
          <w:color w:val="444444"/>
          <w:sz w:val="20"/>
          <w:szCs w:val="20"/>
          <w:shd w:val="clear" w:color="auto" w:fill="E5E5E5"/>
        </w:rPr>
        <w:t> </w:t>
      </w:r>
      <w:r w:rsidRPr="00CE20DD">
        <w:rPr>
          <w:rFonts w:ascii="var(--bs-font-monospace)" w:eastAsia="Times New Roman" w:hAnsi="var(--bs-font-monospace)" w:cs="Courier New"/>
          <w:color w:val="0055AA"/>
          <w:sz w:val="20"/>
          <w:szCs w:val="20"/>
          <w:shd w:val="clear" w:color="auto" w:fill="E5E5E5"/>
        </w:rPr>
        <w:t>`user_id`</w:t>
      </w:r>
      <w:r w:rsidRPr="00CE20DD">
        <w:rPr>
          <w:rFonts w:ascii="var(--bs-font-monospace)" w:eastAsia="Times New Roman" w:hAnsi="var(--bs-font-monospace)" w:cs="Courier New"/>
          <w:color w:val="444444"/>
          <w:sz w:val="20"/>
          <w:szCs w:val="20"/>
          <w:shd w:val="clear" w:color="auto" w:fill="E5E5E5"/>
        </w:rPr>
        <w:t> </w:t>
      </w:r>
      <w:r w:rsidRPr="00CE20DD">
        <w:rPr>
          <w:rFonts w:ascii="var(--bs-font-monospace)" w:eastAsia="Times New Roman" w:hAnsi="var(--bs-font-monospace)" w:cs="Courier New"/>
          <w:color w:val="008855"/>
          <w:sz w:val="20"/>
          <w:szCs w:val="20"/>
          <w:shd w:val="clear" w:color="auto" w:fill="E5E5E5"/>
        </w:rPr>
        <w:t>INT</w:t>
      </w:r>
      <w:r w:rsidRPr="00CE20DD">
        <w:rPr>
          <w:rFonts w:ascii="var(--bs-font-monospace)" w:eastAsia="Times New Roman" w:hAnsi="var(--bs-font-monospace)" w:cs="Courier New"/>
          <w:color w:val="444444"/>
          <w:sz w:val="20"/>
          <w:szCs w:val="20"/>
          <w:shd w:val="clear" w:color="auto" w:fill="E5E5E5"/>
        </w:rPr>
        <w:t>, </w:t>
      </w:r>
      <w:hyperlink r:id="rId6" w:tgtFrame="mysql_doc" w:history="1">
        <w:r w:rsidRPr="00CE20DD">
          <w:rPr>
            <w:rFonts w:ascii="var(--bs-font-monospace)" w:eastAsia="Times New Roman" w:hAnsi="var(--bs-font-monospace)" w:cs="Courier New"/>
            <w:color w:val="0000FF"/>
            <w:sz w:val="20"/>
            <w:szCs w:val="20"/>
            <w:u w:val="single"/>
            <w:shd w:val="clear" w:color="auto" w:fill="E5E5E5"/>
          </w:rPr>
          <w:t>IN</w:t>
        </w:r>
      </w:hyperlink>
      <w:r w:rsidRPr="00CE20DD">
        <w:rPr>
          <w:rFonts w:ascii="var(--bs-font-monospace)" w:eastAsia="Times New Roman" w:hAnsi="var(--bs-font-monospace)" w:cs="Courier New"/>
          <w:color w:val="444444"/>
          <w:sz w:val="20"/>
          <w:szCs w:val="20"/>
          <w:shd w:val="clear" w:color="auto" w:fill="E5E5E5"/>
        </w:rPr>
        <w:t> </w:t>
      </w:r>
      <w:r w:rsidRPr="00CE20DD">
        <w:rPr>
          <w:rFonts w:ascii="var(--bs-font-monospace)" w:eastAsia="Times New Roman" w:hAnsi="var(--bs-font-monospace)" w:cs="Courier New"/>
          <w:color w:val="0055AA"/>
          <w:sz w:val="20"/>
          <w:szCs w:val="20"/>
          <w:shd w:val="clear" w:color="auto" w:fill="E5E5E5"/>
        </w:rPr>
        <w:t>`username`</w:t>
      </w:r>
      <w:r w:rsidRPr="00CE20DD">
        <w:rPr>
          <w:rFonts w:ascii="var(--bs-font-monospace)" w:eastAsia="Times New Roman" w:hAnsi="var(--bs-font-monospace)" w:cs="Courier New"/>
          <w:color w:val="444444"/>
          <w:sz w:val="20"/>
          <w:szCs w:val="20"/>
          <w:shd w:val="clear" w:color="auto" w:fill="E5E5E5"/>
        </w:rPr>
        <w:t> </w:t>
      </w:r>
      <w:r w:rsidRPr="00CE20DD">
        <w:rPr>
          <w:rFonts w:ascii="var(--bs-font-monospace)" w:eastAsia="Times New Roman" w:hAnsi="var(--bs-font-monospace)" w:cs="Courier New"/>
          <w:color w:val="008855"/>
          <w:sz w:val="20"/>
          <w:szCs w:val="20"/>
          <w:shd w:val="clear" w:color="auto" w:fill="E5E5E5"/>
        </w:rPr>
        <w:t>TEXT</w:t>
      </w:r>
      <w:r w:rsidRPr="00CE20DD">
        <w:rPr>
          <w:rFonts w:ascii="var(--bs-font-monospace)" w:eastAsia="Times New Roman" w:hAnsi="var(--bs-font-monospace)" w:cs="Courier New"/>
          <w:color w:val="444444"/>
          <w:sz w:val="20"/>
          <w:szCs w:val="20"/>
          <w:shd w:val="clear" w:color="auto" w:fill="E5E5E5"/>
        </w:rPr>
        <w:t>, </w:t>
      </w:r>
      <w:hyperlink r:id="rId7" w:tgtFrame="mysql_doc" w:history="1">
        <w:r w:rsidRPr="00CE20DD">
          <w:rPr>
            <w:rFonts w:ascii="var(--bs-font-monospace)" w:eastAsia="Times New Roman" w:hAnsi="var(--bs-font-monospace)" w:cs="Courier New"/>
            <w:color w:val="0000FF"/>
            <w:sz w:val="20"/>
            <w:szCs w:val="20"/>
            <w:u w:val="single"/>
            <w:shd w:val="clear" w:color="auto" w:fill="E5E5E5"/>
          </w:rPr>
          <w:t>IN</w:t>
        </w:r>
      </w:hyperlink>
      <w:r w:rsidRPr="00CE20DD">
        <w:rPr>
          <w:rFonts w:ascii="var(--bs-font-monospace)" w:eastAsia="Times New Roman" w:hAnsi="var(--bs-font-monospace)" w:cs="Courier New"/>
          <w:color w:val="444444"/>
          <w:sz w:val="20"/>
          <w:szCs w:val="20"/>
          <w:shd w:val="clear" w:color="auto" w:fill="E5E5E5"/>
        </w:rPr>
        <w:t> </w:t>
      </w:r>
      <w:r w:rsidRPr="00CE20DD">
        <w:rPr>
          <w:rFonts w:ascii="var(--bs-font-monospace)" w:eastAsia="Times New Roman" w:hAnsi="var(--bs-font-monospace)" w:cs="Courier New"/>
          <w:color w:val="0055AA"/>
          <w:sz w:val="20"/>
          <w:szCs w:val="20"/>
          <w:shd w:val="clear" w:color="auto" w:fill="E5E5E5"/>
        </w:rPr>
        <w:t>`total_amount`</w:t>
      </w:r>
      <w:r w:rsidRPr="00CE20DD">
        <w:rPr>
          <w:rFonts w:ascii="var(--bs-font-monospace)" w:eastAsia="Times New Roman" w:hAnsi="var(--bs-font-monospace)" w:cs="Courier New"/>
          <w:color w:val="444444"/>
          <w:sz w:val="20"/>
          <w:szCs w:val="20"/>
          <w:shd w:val="clear" w:color="auto" w:fill="E5E5E5"/>
        </w:rPr>
        <w:t> </w:t>
      </w:r>
      <w:r w:rsidRPr="00CE20DD">
        <w:rPr>
          <w:rFonts w:ascii="var(--bs-font-monospace)" w:eastAsia="Times New Roman" w:hAnsi="var(--bs-font-monospace)" w:cs="Courier New"/>
          <w:color w:val="008855"/>
          <w:sz w:val="20"/>
          <w:szCs w:val="20"/>
          <w:shd w:val="clear" w:color="auto" w:fill="E5E5E5"/>
        </w:rPr>
        <w:t>FLOAT</w:t>
      </w:r>
      <w:r w:rsidRPr="00CE20DD">
        <w:rPr>
          <w:rFonts w:ascii="var(--bs-font-monospace)" w:eastAsia="Times New Roman" w:hAnsi="var(--bs-font-monospace)" w:cs="Courier New"/>
          <w:color w:val="444444"/>
          <w:sz w:val="20"/>
          <w:szCs w:val="20"/>
          <w:shd w:val="clear" w:color="auto" w:fill="E5E5E5"/>
        </w:rPr>
        <w:t>, </w:t>
      </w:r>
      <w:hyperlink r:id="rId8" w:tgtFrame="mysql_doc" w:history="1">
        <w:r w:rsidRPr="00CE20DD">
          <w:rPr>
            <w:rFonts w:ascii="var(--bs-font-monospace)" w:eastAsia="Times New Roman" w:hAnsi="var(--bs-font-monospace)" w:cs="Courier New"/>
            <w:color w:val="0000FF"/>
            <w:sz w:val="20"/>
            <w:szCs w:val="20"/>
            <w:u w:val="single"/>
            <w:shd w:val="clear" w:color="auto" w:fill="E5E5E5"/>
          </w:rPr>
          <w:t>IN</w:t>
        </w:r>
      </w:hyperlink>
      <w:r w:rsidRPr="00CE20DD">
        <w:rPr>
          <w:rFonts w:ascii="var(--bs-font-monospace)" w:eastAsia="Times New Roman" w:hAnsi="var(--bs-font-monospace)" w:cs="Courier New"/>
          <w:color w:val="444444"/>
          <w:sz w:val="20"/>
          <w:szCs w:val="20"/>
          <w:shd w:val="clear" w:color="auto" w:fill="E5E5E5"/>
        </w:rPr>
        <w:t> </w:t>
      </w:r>
      <w:r w:rsidRPr="00CE20DD">
        <w:rPr>
          <w:rFonts w:ascii="var(--bs-font-monospace)" w:eastAsia="Times New Roman" w:hAnsi="var(--bs-font-monospace)" w:cs="Courier New"/>
          <w:color w:val="0055AA"/>
          <w:sz w:val="20"/>
          <w:szCs w:val="20"/>
          <w:shd w:val="clear" w:color="auto" w:fill="E5E5E5"/>
        </w:rPr>
        <w:t>`remaining_amount`</w:t>
      </w:r>
      <w:r w:rsidRPr="00CE20DD">
        <w:rPr>
          <w:rFonts w:ascii="var(--bs-font-monospace)" w:eastAsia="Times New Roman" w:hAnsi="var(--bs-font-monospace)" w:cs="Courier New"/>
          <w:color w:val="444444"/>
          <w:sz w:val="20"/>
          <w:szCs w:val="20"/>
          <w:shd w:val="clear" w:color="auto" w:fill="E5E5E5"/>
        </w:rPr>
        <w:t> </w:t>
      </w:r>
      <w:r w:rsidRPr="00CE20DD">
        <w:rPr>
          <w:rFonts w:ascii="var(--bs-font-monospace)" w:eastAsia="Times New Roman" w:hAnsi="var(--bs-font-monospace)" w:cs="Courier New"/>
          <w:color w:val="008855"/>
          <w:sz w:val="20"/>
          <w:szCs w:val="20"/>
          <w:shd w:val="clear" w:color="auto" w:fill="E5E5E5"/>
        </w:rPr>
        <w:t>FLOAT</w:t>
      </w:r>
      <w:r w:rsidRPr="00CE20DD">
        <w:rPr>
          <w:rFonts w:ascii="var(--bs-font-monospace)" w:eastAsia="Times New Roman" w:hAnsi="var(--bs-font-monospace)" w:cs="Courier New"/>
          <w:color w:val="999977"/>
          <w:sz w:val="20"/>
          <w:szCs w:val="20"/>
          <w:shd w:val="clear" w:color="auto" w:fill="E5E5E5"/>
        </w:rPr>
        <w:t>)</w:t>
      </w:r>
      <w:r w:rsidRPr="00CE20DD">
        <w:rPr>
          <w:rFonts w:ascii="var(--bs-font-monospace)" w:eastAsia="Times New Roman" w:hAnsi="var(--bs-font-monospace)" w:cs="Courier New"/>
          <w:color w:val="444444"/>
          <w:sz w:val="20"/>
          <w:szCs w:val="20"/>
          <w:shd w:val="clear" w:color="auto" w:fill="E5E5E5"/>
        </w:rPr>
        <w:t> </w:t>
      </w:r>
      <w:hyperlink r:id="rId9" w:tgtFrame="mysql_doc" w:history="1">
        <w:r w:rsidRPr="00CE20DD">
          <w:rPr>
            <w:rFonts w:ascii="var(--bs-font-monospace)" w:eastAsia="Times New Roman" w:hAnsi="var(--bs-font-monospace)" w:cs="Courier New"/>
            <w:color w:val="0000FF"/>
            <w:sz w:val="20"/>
            <w:szCs w:val="20"/>
            <w:u w:val="single"/>
            <w:shd w:val="clear" w:color="auto" w:fill="E5E5E5"/>
          </w:rPr>
          <w:t>NOT</w:t>
        </w:r>
      </w:hyperlink>
      <w:r w:rsidRPr="00CE20DD">
        <w:rPr>
          <w:rFonts w:ascii="var(--bs-font-monospace)" w:eastAsia="Times New Roman" w:hAnsi="var(--bs-font-monospace)" w:cs="Courier New"/>
          <w:color w:val="444444"/>
          <w:sz w:val="20"/>
          <w:szCs w:val="20"/>
          <w:shd w:val="clear" w:color="auto" w:fill="E5E5E5"/>
        </w:rPr>
        <w:t> </w:t>
      </w:r>
      <w:r w:rsidRPr="00CE20DD">
        <w:rPr>
          <w:rFonts w:ascii="var(--bs-font-monospace)" w:eastAsia="Times New Roman" w:hAnsi="var(--bs-font-monospace)" w:cs="Courier New"/>
          <w:color w:val="770088"/>
          <w:sz w:val="20"/>
          <w:szCs w:val="20"/>
          <w:shd w:val="clear" w:color="auto" w:fill="E5E5E5"/>
        </w:rPr>
        <w:t>DETERMINISTIC</w:t>
      </w:r>
      <w:r w:rsidRPr="00CE20DD">
        <w:rPr>
          <w:rFonts w:ascii="var(--bs-font-monospace)" w:eastAsia="Times New Roman" w:hAnsi="var(--bs-font-monospace)" w:cs="Courier New"/>
          <w:color w:val="444444"/>
          <w:sz w:val="20"/>
          <w:szCs w:val="20"/>
          <w:shd w:val="clear" w:color="auto" w:fill="E5E5E5"/>
        </w:rPr>
        <w:t> </w:t>
      </w:r>
      <w:r w:rsidRPr="00CE20DD">
        <w:rPr>
          <w:rFonts w:ascii="var(--bs-font-monospace)" w:eastAsia="Times New Roman" w:hAnsi="var(--bs-font-monospace)" w:cs="Courier New"/>
          <w:color w:val="770088"/>
          <w:sz w:val="20"/>
          <w:szCs w:val="20"/>
          <w:shd w:val="clear" w:color="auto" w:fill="E5E5E5"/>
        </w:rPr>
        <w:t>CONTAINS</w:t>
      </w:r>
      <w:r w:rsidRPr="00CE20DD">
        <w:rPr>
          <w:rFonts w:ascii="var(--bs-font-monospace)" w:eastAsia="Times New Roman" w:hAnsi="var(--bs-font-monospace)" w:cs="Courier New"/>
          <w:color w:val="444444"/>
          <w:sz w:val="20"/>
          <w:szCs w:val="20"/>
          <w:shd w:val="clear" w:color="auto" w:fill="E5E5E5"/>
        </w:rPr>
        <w:t> </w:t>
      </w:r>
      <w:r w:rsidRPr="00CE20DD">
        <w:rPr>
          <w:rFonts w:ascii="var(--bs-font-monospace)" w:eastAsia="Times New Roman" w:hAnsi="var(--bs-font-monospace)" w:cs="Courier New"/>
          <w:color w:val="770088"/>
          <w:sz w:val="20"/>
          <w:szCs w:val="20"/>
          <w:shd w:val="clear" w:color="auto" w:fill="E5E5E5"/>
        </w:rPr>
        <w:t>SQL</w:t>
      </w:r>
      <w:r w:rsidRPr="00CE20DD">
        <w:rPr>
          <w:rFonts w:ascii="var(--bs-font-monospace)" w:eastAsia="Times New Roman" w:hAnsi="var(--bs-font-monospace)" w:cs="Courier New"/>
          <w:color w:val="444444"/>
          <w:sz w:val="20"/>
          <w:szCs w:val="20"/>
          <w:shd w:val="clear" w:color="auto" w:fill="E5E5E5"/>
        </w:rPr>
        <w:t> </w:t>
      </w:r>
      <w:r w:rsidRPr="00CE20DD">
        <w:rPr>
          <w:rFonts w:ascii="var(--bs-font-monospace)" w:eastAsia="Times New Roman" w:hAnsi="var(--bs-font-monospace)" w:cs="Courier New"/>
          <w:color w:val="770088"/>
          <w:sz w:val="20"/>
          <w:szCs w:val="20"/>
          <w:shd w:val="clear" w:color="auto" w:fill="E5E5E5"/>
        </w:rPr>
        <w:t>SQL</w:t>
      </w:r>
      <w:r w:rsidRPr="00CE20DD">
        <w:rPr>
          <w:rFonts w:ascii="var(--bs-font-monospace)" w:eastAsia="Times New Roman" w:hAnsi="var(--bs-font-monospace)" w:cs="Courier New"/>
          <w:color w:val="444444"/>
          <w:sz w:val="20"/>
          <w:szCs w:val="20"/>
          <w:shd w:val="clear" w:color="auto" w:fill="E5E5E5"/>
        </w:rPr>
        <w:t> </w:t>
      </w:r>
      <w:r w:rsidRPr="00CE20DD">
        <w:rPr>
          <w:rFonts w:ascii="var(--bs-font-monospace)" w:eastAsia="Times New Roman" w:hAnsi="var(--bs-font-monospace)" w:cs="Courier New"/>
          <w:color w:val="770088"/>
          <w:sz w:val="20"/>
          <w:szCs w:val="20"/>
          <w:shd w:val="clear" w:color="auto" w:fill="E5E5E5"/>
        </w:rPr>
        <w:t>SECURITY</w:t>
      </w:r>
      <w:r w:rsidRPr="00CE20DD">
        <w:rPr>
          <w:rFonts w:ascii="var(--bs-font-monospace)" w:eastAsia="Times New Roman" w:hAnsi="var(--bs-font-monospace)" w:cs="Courier New"/>
          <w:color w:val="444444"/>
          <w:sz w:val="20"/>
          <w:szCs w:val="20"/>
          <w:shd w:val="clear" w:color="auto" w:fill="E5E5E5"/>
        </w:rPr>
        <w:t> DEFINER </w:t>
      </w:r>
      <w:hyperlink r:id="rId10" w:tgtFrame="mysql_doc" w:history="1">
        <w:r w:rsidRPr="00CE20DD">
          <w:rPr>
            <w:rFonts w:ascii="var(--bs-font-monospace)" w:eastAsia="Times New Roman" w:hAnsi="var(--bs-font-monospace)" w:cs="Courier New"/>
            <w:color w:val="0000FF"/>
            <w:sz w:val="20"/>
            <w:szCs w:val="20"/>
            <w:u w:val="single"/>
            <w:shd w:val="clear" w:color="auto" w:fill="E5E5E5"/>
          </w:rPr>
          <w:t>INSERT</w:t>
        </w:r>
      </w:hyperlink>
      <w:r w:rsidRPr="00CE20DD">
        <w:rPr>
          <w:rFonts w:ascii="var(--bs-font-monospace)" w:eastAsia="Times New Roman" w:hAnsi="var(--bs-font-monospace)" w:cs="Courier New"/>
          <w:color w:val="444444"/>
          <w:sz w:val="20"/>
          <w:szCs w:val="20"/>
          <w:shd w:val="clear" w:color="auto" w:fill="E5E5E5"/>
        </w:rPr>
        <w:t> </w:t>
      </w:r>
      <w:r w:rsidRPr="00CE20DD">
        <w:rPr>
          <w:rFonts w:ascii="var(--bs-font-monospace)" w:eastAsia="Times New Roman" w:hAnsi="var(--bs-font-monospace)" w:cs="Courier New"/>
          <w:color w:val="770088"/>
          <w:sz w:val="20"/>
          <w:szCs w:val="20"/>
          <w:shd w:val="clear" w:color="auto" w:fill="E5E5E5"/>
        </w:rPr>
        <w:t>INTO</w:t>
      </w:r>
      <w:r w:rsidRPr="00CE20DD">
        <w:rPr>
          <w:rFonts w:ascii="var(--bs-font-monospace)" w:eastAsia="Times New Roman" w:hAnsi="var(--bs-font-monospace)" w:cs="Courier New"/>
          <w:color w:val="444444"/>
          <w:sz w:val="20"/>
          <w:szCs w:val="20"/>
          <w:shd w:val="clear" w:color="auto" w:fill="E5E5E5"/>
        </w:rPr>
        <w:t> user_sub </w:t>
      </w:r>
      <w:r w:rsidRPr="00CE20DD">
        <w:rPr>
          <w:rFonts w:ascii="var(--bs-font-monospace)" w:eastAsia="Times New Roman" w:hAnsi="var(--bs-font-monospace)" w:cs="Courier New"/>
          <w:color w:val="999977"/>
          <w:sz w:val="20"/>
          <w:szCs w:val="20"/>
          <w:shd w:val="clear" w:color="auto" w:fill="E5E5E5"/>
        </w:rPr>
        <w:t>(</w:t>
      </w:r>
      <w:r w:rsidRPr="00CE20DD">
        <w:rPr>
          <w:rFonts w:ascii="var(--bs-font-monospace)" w:eastAsia="Times New Roman" w:hAnsi="var(--bs-font-monospace)" w:cs="Courier New"/>
          <w:color w:val="444444"/>
          <w:sz w:val="20"/>
          <w:szCs w:val="20"/>
          <w:shd w:val="clear" w:color="auto" w:fill="E5E5E5"/>
        </w:rPr>
        <w:t>s_user_id, s_username, s_total_amount, s_remaining_amount, s_date_time, s_action</w:t>
      </w:r>
      <w:r w:rsidRPr="00CE20DD">
        <w:rPr>
          <w:rFonts w:ascii="var(--bs-font-monospace)" w:eastAsia="Times New Roman" w:hAnsi="var(--bs-font-monospace)" w:cs="Courier New"/>
          <w:color w:val="999977"/>
          <w:sz w:val="20"/>
          <w:szCs w:val="20"/>
          <w:shd w:val="clear" w:color="auto" w:fill="E5E5E5"/>
        </w:rPr>
        <w:t>)</w:t>
      </w:r>
      <w:r w:rsidRPr="00CE20DD">
        <w:rPr>
          <w:rFonts w:ascii="var(--bs-font-monospace)" w:eastAsia="Times New Roman" w:hAnsi="var(--bs-font-monospace)" w:cs="Courier New"/>
          <w:color w:val="444444"/>
          <w:sz w:val="20"/>
          <w:szCs w:val="20"/>
          <w:shd w:val="clear" w:color="auto" w:fill="E5E5E5"/>
        </w:rPr>
        <w:t> </w:t>
      </w:r>
      <w:hyperlink r:id="rId11" w:tgtFrame="mysql_doc" w:history="1">
        <w:r w:rsidRPr="00CE20DD">
          <w:rPr>
            <w:rFonts w:ascii="var(--bs-font-monospace)" w:eastAsia="Times New Roman" w:hAnsi="var(--bs-font-monospace)" w:cs="Courier New"/>
            <w:color w:val="0000FF"/>
            <w:sz w:val="20"/>
            <w:szCs w:val="20"/>
            <w:u w:val="single"/>
            <w:shd w:val="clear" w:color="auto" w:fill="E5E5E5"/>
          </w:rPr>
          <w:t>SELECT</w:t>
        </w:r>
      </w:hyperlink>
      <w:r w:rsidRPr="00CE20DD">
        <w:rPr>
          <w:rFonts w:ascii="var(--bs-font-monospace)" w:eastAsia="Times New Roman" w:hAnsi="var(--bs-font-monospace)" w:cs="Courier New"/>
          <w:color w:val="444444"/>
          <w:sz w:val="20"/>
          <w:szCs w:val="20"/>
          <w:shd w:val="clear" w:color="auto" w:fill="E5E5E5"/>
        </w:rPr>
        <w:t> user_id, username, total_amount, remaining_amount, NOW</w:t>
      </w:r>
      <w:r w:rsidRPr="00CE20DD">
        <w:rPr>
          <w:rFonts w:ascii="var(--bs-font-monospace)" w:eastAsia="Times New Roman" w:hAnsi="var(--bs-font-monospace)" w:cs="Courier New"/>
          <w:color w:val="999977"/>
          <w:sz w:val="20"/>
          <w:szCs w:val="20"/>
          <w:shd w:val="clear" w:color="auto" w:fill="E5E5E5"/>
        </w:rPr>
        <w:t>()</w:t>
      </w:r>
      <w:r w:rsidRPr="00CE20DD">
        <w:rPr>
          <w:rFonts w:ascii="var(--bs-font-monospace)" w:eastAsia="Times New Roman" w:hAnsi="var(--bs-font-monospace)" w:cs="Courier New"/>
          <w:color w:val="444444"/>
          <w:sz w:val="20"/>
          <w:szCs w:val="20"/>
          <w:shd w:val="clear" w:color="auto" w:fill="E5E5E5"/>
        </w:rPr>
        <w:t>, </w:t>
      </w:r>
      <w:r w:rsidRPr="00CE20DD">
        <w:rPr>
          <w:rFonts w:ascii="var(--bs-font-monospace)" w:eastAsia="Times New Roman" w:hAnsi="var(--bs-font-monospace)" w:cs="Courier New"/>
          <w:color w:val="AA1111"/>
          <w:sz w:val="20"/>
          <w:szCs w:val="20"/>
          <w:shd w:val="clear" w:color="auto" w:fill="E5E5E5"/>
        </w:rPr>
        <w:t>'Add User'</w:t>
      </w:r>
      <w:r w:rsidRPr="00CE20DD">
        <w:rPr>
          <w:rFonts w:ascii="var(--bs-font-monospace)" w:eastAsia="Times New Roman" w:hAnsi="var(--bs-font-monospace)" w:cs="Courier New"/>
          <w:color w:val="444444"/>
          <w:sz w:val="20"/>
          <w:szCs w:val="20"/>
          <w:shd w:val="clear" w:color="auto" w:fill="E5E5E5"/>
        </w:rPr>
        <w:t> </w:t>
      </w:r>
      <w:r w:rsidRPr="00CE20DD">
        <w:rPr>
          <w:rFonts w:ascii="var(--bs-font-monospace)" w:eastAsia="Times New Roman" w:hAnsi="var(--bs-font-monospace)" w:cs="Courier New"/>
          <w:color w:val="770088"/>
          <w:sz w:val="20"/>
          <w:szCs w:val="20"/>
          <w:shd w:val="clear" w:color="auto" w:fill="E5E5E5"/>
        </w:rPr>
        <w:t>FROM</w:t>
      </w:r>
      <w:r w:rsidRPr="00CE20DD">
        <w:rPr>
          <w:rFonts w:ascii="var(--bs-font-monospace)" w:eastAsia="Times New Roman" w:hAnsi="var(--bs-font-monospace)" w:cs="Courier New"/>
          <w:color w:val="444444"/>
          <w:sz w:val="20"/>
          <w:szCs w:val="20"/>
          <w:shd w:val="clear" w:color="auto" w:fill="E5E5E5"/>
        </w:rPr>
        <w:t> </w:t>
      </w:r>
      <w:proofErr w:type="spellStart"/>
      <w:r w:rsidRPr="00CE20DD">
        <w:rPr>
          <w:rFonts w:ascii="var(--bs-font-monospace)" w:eastAsia="Times New Roman" w:hAnsi="var(--bs-font-monospace)" w:cs="Courier New"/>
          <w:color w:val="444444"/>
          <w:sz w:val="20"/>
          <w:szCs w:val="20"/>
          <w:shd w:val="clear" w:color="auto" w:fill="E5E5E5"/>
        </w:rPr>
        <w:t>user_main</w:t>
      </w:r>
      <w:proofErr w:type="spellEnd"/>
      <w:r w:rsidRPr="00CE20DD">
        <w:rPr>
          <w:rFonts w:ascii="var(--bs-font-monospace)" w:eastAsia="Times New Roman" w:hAnsi="var(--bs-font-monospace)" w:cs="Courier New"/>
          <w:color w:val="444444"/>
          <w:sz w:val="20"/>
          <w:szCs w:val="20"/>
          <w:shd w:val="clear" w:color="auto" w:fill="E5E5E5"/>
        </w:rPr>
        <w:t>;</w:t>
      </w:r>
    </w:p>
    <w:p w14:paraId="0534BB75" w14:textId="77777777" w:rsidR="00CE20DD" w:rsidRPr="00CE20DD" w:rsidRDefault="00CE20DD" w:rsidP="00CE20DD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CE20DD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530835B2" w14:textId="77777777" w:rsidR="00CE20DD" w:rsidRPr="00CE20DD" w:rsidRDefault="00CE20DD" w:rsidP="00CE20DD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CE20DD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7D00BE5C" w14:textId="77777777" w:rsidR="00CE20DD" w:rsidRPr="00CE20DD" w:rsidRDefault="00CE20DD" w:rsidP="00CE20DD">
      <w:pPr>
        <w:shd w:val="clear" w:color="auto" w:fill="D3DCE3"/>
        <w:spacing w:after="12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CE20DD">
        <w:rPr>
          <w:rFonts w:ascii="Arial" w:eastAsia="Times New Roman" w:hAnsi="Arial" w:cs="Arial"/>
          <w:color w:val="000000"/>
          <w:sz w:val="20"/>
          <w:szCs w:val="20"/>
        </w:rPr>
        <w:t>[ </w:t>
      </w:r>
      <w:hyperlink r:id="rId12" w:history="1">
        <w:r w:rsidRPr="00CE20DD">
          <w:rPr>
            <w:rFonts w:ascii="Arial" w:eastAsia="Times New Roman" w:hAnsi="Arial" w:cs="Arial"/>
            <w:color w:val="0000FF"/>
            <w:sz w:val="20"/>
            <w:szCs w:val="20"/>
            <w:u w:val="single"/>
          </w:rPr>
          <w:t>Edit inline</w:t>
        </w:r>
      </w:hyperlink>
      <w:r w:rsidRPr="00CE20DD">
        <w:rPr>
          <w:rFonts w:ascii="Arial" w:eastAsia="Times New Roman" w:hAnsi="Arial" w:cs="Arial"/>
          <w:color w:val="000000"/>
          <w:sz w:val="20"/>
          <w:szCs w:val="20"/>
        </w:rPr>
        <w:t> ] [ </w:t>
      </w:r>
      <w:hyperlink r:id="rId13" w:history="1">
        <w:r w:rsidRPr="00CE20DD">
          <w:rPr>
            <w:rFonts w:ascii="Arial" w:eastAsia="Times New Roman" w:hAnsi="Arial" w:cs="Arial"/>
            <w:color w:val="0000FF"/>
            <w:sz w:val="20"/>
            <w:szCs w:val="20"/>
            <w:u w:val="single"/>
          </w:rPr>
          <w:t>Edit</w:t>
        </w:r>
      </w:hyperlink>
      <w:r w:rsidRPr="00CE20DD">
        <w:rPr>
          <w:rFonts w:ascii="Arial" w:eastAsia="Times New Roman" w:hAnsi="Arial" w:cs="Arial"/>
          <w:color w:val="000000"/>
          <w:sz w:val="20"/>
          <w:szCs w:val="20"/>
        </w:rPr>
        <w:t> ] [ </w:t>
      </w:r>
      <w:hyperlink r:id="rId14" w:history="1">
        <w:r w:rsidRPr="00CE20DD">
          <w:rPr>
            <w:rFonts w:ascii="Arial" w:eastAsia="Times New Roman" w:hAnsi="Arial" w:cs="Arial"/>
            <w:color w:val="0000FF"/>
            <w:sz w:val="20"/>
            <w:szCs w:val="20"/>
            <w:u w:val="single"/>
          </w:rPr>
          <w:t>Create PHP code</w:t>
        </w:r>
      </w:hyperlink>
      <w:r w:rsidRPr="00CE20DD">
        <w:rPr>
          <w:rFonts w:ascii="Arial" w:eastAsia="Times New Roman" w:hAnsi="Arial" w:cs="Arial"/>
          <w:color w:val="000000"/>
          <w:sz w:val="20"/>
          <w:szCs w:val="20"/>
        </w:rPr>
        <w:t> ]</w:t>
      </w:r>
    </w:p>
    <w:p w14:paraId="5E828859" w14:textId="77777777" w:rsidR="00694102" w:rsidRDefault="00694102"/>
    <w:sectPr w:rsidR="006941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ar(--bs-font-monospace)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2NzIwMjG1MLAwsDRU0lEKTi0uzszPAykwrAUAfRx7QCwAAAA="/>
  </w:docVars>
  <w:rsids>
    <w:rsidRoot w:val="00CE20DD"/>
    <w:rsid w:val="00694102"/>
    <w:rsid w:val="00B55398"/>
    <w:rsid w:val="00CE2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D7210"/>
  <w15:chartTrackingRefBased/>
  <w15:docId w15:val="{2A954BF7-7CEF-45EF-8940-131C551D89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m-keyword">
    <w:name w:val="cm-keyword"/>
    <w:basedOn w:val="DefaultParagraphFont"/>
    <w:rsid w:val="00CE20DD"/>
  </w:style>
  <w:style w:type="character" w:styleId="Hyperlink">
    <w:name w:val="Hyperlink"/>
    <w:basedOn w:val="DefaultParagraphFont"/>
    <w:uiPriority w:val="99"/>
    <w:semiHidden/>
    <w:unhideWhenUsed/>
    <w:rsid w:val="00CE20DD"/>
    <w:rPr>
      <w:color w:val="0000FF"/>
      <w:u w:val="single"/>
    </w:rPr>
  </w:style>
  <w:style w:type="character" w:customStyle="1" w:styleId="cm-variable-2">
    <w:name w:val="cm-variable-2"/>
    <w:basedOn w:val="DefaultParagraphFont"/>
    <w:rsid w:val="00CE20DD"/>
  </w:style>
  <w:style w:type="character" w:customStyle="1" w:styleId="cm-bracket">
    <w:name w:val="cm-bracket"/>
    <w:basedOn w:val="DefaultParagraphFont"/>
    <w:rsid w:val="00CE20DD"/>
  </w:style>
  <w:style w:type="character" w:customStyle="1" w:styleId="cm-type">
    <w:name w:val="cm-type"/>
    <w:basedOn w:val="DefaultParagraphFont"/>
    <w:rsid w:val="00CE20DD"/>
  </w:style>
  <w:style w:type="character" w:customStyle="1" w:styleId="cm-punctuation">
    <w:name w:val="cm-punctuation"/>
    <w:basedOn w:val="DefaultParagraphFont"/>
    <w:rsid w:val="00CE20DD"/>
  </w:style>
  <w:style w:type="character" w:customStyle="1" w:styleId="cm-string">
    <w:name w:val="cm-string"/>
    <w:basedOn w:val="DefaultParagraphFont"/>
    <w:rsid w:val="00CE20DD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CE20DD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CE20DD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CE20DD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CE20DD"/>
    <w:rPr>
      <w:rFonts w:ascii="Arial" w:eastAsia="Times New Roman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221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57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891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/phpmyadmin/url.php?url=https://dev.mysql.com/doc/refman/8.0/en/comparison-operators.html%23function_in" TargetMode="External"/><Relationship Id="rId13" Type="http://schemas.openxmlformats.org/officeDocument/2006/relationships/hyperlink" Target="http://localhost/phpmyadmin/index.php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localhost/phpmyadmin/url.php?url=https://dev.mysql.com/doc/refman/8.0/en/comparison-operators.html%23function_in" TargetMode="External"/><Relationship Id="rId12" Type="http://schemas.openxmlformats.org/officeDocument/2006/relationships/hyperlink" Target="http://localhost/phpmyadmin/index.php?route=/database/routines&amp;db=employeecollection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://localhost/phpmyadmin/url.php?url=https://dev.mysql.com/doc/refman/8.0/en/comparison-operators.html%23function_in" TargetMode="External"/><Relationship Id="rId11" Type="http://schemas.openxmlformats.org/officeDocument/2006/relationships/hyperlink" Target="http://localhost/phpmyadmin/url.php?url=https://dev.mysql.com/doc/refman/8.0/en/select.html" TargetMode="External"/><Relationship Id="rId5" Type="http://schemas.openxmlformats.org/officeDocument/2006/relationships/hyperlink" Target="http://localhost/phpmyadmin/url.php?url=https://dev.mysql.com/doc/refman/8.0/en/comparison-operators.html%23function_in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://localhost/phpmyadmin/url.php?url=https://dev.mysql.com/doc/refman/8.0/en/insert.html" TargetMode="External"/><Relationship Id="rId4" Type="http://schemas.openxmlformats.org/officeDocument/2006/relationships/hyperlink" Target="http://localhost/phpmyadmin/url.php?url=https://dev.mysql.com/doc/refman/8.0/en/create-procedure.html" TargetMode="External"/><Relationship Id="rId9" Type="http://schemas.openxmlformats.org/officeDocument/2006/relationships/hyperlink" Target="http://localhost/phpmyadmin/url.php?url=https://dev.mysql.com/doc/refman/8.0/en/logical-operators.html%23operator_not" TargetMode="External"/><Relationship Id="rId14" Type="http://schemas.openxmlformats.org/officeDocument/2006/relationships/hyperlink" Target="http://localhost/phpmyadmin/index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86</Words>
  <Characters>163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hseen Akbar</dc:creator>
  <cp:keywords/>
  <dc:description/>
  <cp:lastModifiedBy>Thahseen Akbar</cp:lastModifiedBy>
  <cp:revision>1</cp:revision>
  <dcterms:created xsi:type="dcterms:W3CDTF">2024-01-10T14:53:00Z</dcterms:created>
  <dcterms:modified xsi:type="dcterms:W3CDTF">2024-01-10T15:12:00Z</dcterms:modified>
</cp:coreProperties>
</file>